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bb2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5f35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5T10:01:28Z</dcterms:created>
  <dcterms:modified xsi:type="dcterms:W3CDTF">2017-05-25T10:01:28Z</dcterms:modified>
</cp:coreProperties>
</file>